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3B8864" w14:textId="77777777" w:rsidR="007D70C0" w:rsidRPr="00996C09" w:rsidRDefault="007D70C0" w:rsidP="007D70C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96C09">
        <w:rPr>
          <w:rFonts w:ascii="Times New Roman" w:hAnsi="Times New Roman" w:cs="Times New Roman"/>
          <w:b/>
          <w:bCs/>
          <w:sz w:val="28"/>
          <w:szCs w:val="28"/>
        </w:rPr>
        <w:t>Important D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4059"/>
      </w:tblGrid>
      <w:tr w:rsidR="007D70C0" w14:paraId="6405261E" w14:textId="77777777" w:rsidTr="00E00D0A">
        <w:tc>
          <w:tcPr>
            <w:tcW w:w="4957" w:type="dxa"/>
          </w:tcPr>
          <w:p w14:paraId="03EC3B19" w14:textId="77777777" w:rsidR="007D70C0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D7088">
              <w:rPr>
                <w:rFonts w:ascii="Times New Roman" w:hAnsi="Times New Roman" w:cs="Times New Roman"/>
              </w:rPr>
              <w:t>Abstract Submission Deadline</w:t>
            </w:r>
          </w:p>
        </w:tc>
        <w:tc>
          <w:tcPr>
            <w:tcW w:w="4059" w:type="dxa"/>
            <w:vAlign w:val="center"/>
          </w:tcPr>
          <w:p w14:paraId="18A3EE99" w14:textId="79E99DB2" w:rsidR="007D70C0" w:rsidRPr="002231F4" w:rsidRDefault="009963C5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Pr="009963C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September</w:t>
            </w:r>
            <w:r w:rsidRPr="009963C5">
              <w:rPr>
                <w:rFonts w:ascii="Times New Roman" w:hAnsi="Times New Roman" w:cs="Times New Roman"/>
              </w:rPr>
              <w:t>, 2023</w:t>
            </w:r>
          </w:p>
        </w:tc>
      </w:tr>
      <w:tr w:rsidR="007D70C0" w14:paraId="10925FA7" w14:textId="77777777" w:rsidTr="00E00D0A">
        <w:tc>
          <w:tcPr>
            <w:tcW w:w="4957" w:type="dxa"/>
          </w:tcPr>
          <w:p w14:paraId="34943221" w14:textId="77777777" w:rsidR="007D70C0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D7088">
              <w:rPr>
                <w:rFonts w:ascii="Times New Roman" w:hAnsi="Times New Roman" w:cs="Times New Roman"/>
              </w:rPr>
              <w:t>Notification of Acceptance</w:t>
            </w:r>
          </w:p>
        </w:tc>
        <w:tc>
          <w:tcPr>
            <w:tcW w:w="4059" w:type="dxa"/>
            <w:vAlign w:val="center"/>
          </w:tcPr>
          <w:p w14:paraId="3453DEAD" w14:textId="5701B1EC" w:rsidR="007D70C0" w:rsidRPr="002231F4" w:rsidRDefault="009963C5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  <w:r w:rsidRPr="009963C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963C5">
              <w:rPr>
                <w:rFonts w:ascii="Times New Roman" w:hAnsi="Times New Roman" w:cs="Times New Roman"/>
              </w:rPr>
              <w:t>October, 2023</w:t>
            </w:r>
          </w:p>
        </w:tc>
      </w:tr>
      <w:tr w:rsidR="007D70C0" w14:paraId="252457C2" w14:textId="77777777" w:rsidTr="00E00D0A">
        <w:tc>
          <w:tcPr>
            <w:tcW w:w="4957" w:type="dxa"/>
          </w:tcPr>
          <w:p w14:paraId="5A6C441C" w14:textId="1A939574" w:rsidR="007D70C0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1D7088">
              <w:rPr>
                <w:rFonts w:ascii="Times New Roman" w:hAnsi="Times New Roman" w:cs="Times New Roman"/>
              </w:rPr>
              <w:t>Final Paper Submission Deadline</w:t>
            </w:r>
            <w:r w:rsidR="009963C5">
              <w:rPr>
                <w:rFonts w:ascii="Times New Roman" w:hAnsi="Times New Roman" w:cs="Times New Roman"/>
              </w:rPr>
              <w:t xml:space="preserve"> (CRC)</w:t>
            </w:r>
          </w:p>
        </w:tc>
        <w:tc>
          <w:tcPr>
            <w:tcW w:w="4059" w:type="dxa"/>
            <w:vAlign w:val="center"/>
          </w:tcPr>
          <w:p w14:paraId="067DDA17" w14:textId="45F4AD0D" w:rsidR="007D70C0" w:rsidRPr="002231F4" w:rsidRDefault="009963C5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5</w:t>
            </w:r>
            <w:r w:rsidRPr="009963C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963C5">
              <w:rPr>
                <w:rFonts w:ascii="Times New Roman" w:hAnsi="Times New Roman" w:cs="Times New Roman"/>
              </w:rPr>
              <w:t>November, 2023</w:t>
            </w:r>
          </w:p>
        </w:tc>
      </w:tr>
      <w:tr w:rsidR="007D70C0" w14:paraId="51C40A8F" w14:textId="77777777" w:rsidTr="00E00D0A">
        <w:tc>
          <w:tcPr>
            <w:tcW w:w="4957" w:type="dxa"/>
          </w:tcPr>
          <w:p w14:paraId="7E47782D" w14:textId="0620A381" w:rsidR="007D70C0" w:rsidRDefault="005B1EDD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arly Bird </w:t>
            </w:r>
            <w:r w:rsidR="007D70C0" w:rsidRPr="001D7088">
              <w:rPr>
                <w:rFonts w:ascii="Times New Roman" w:hAnsi="Times New Roman" w:cs="Times New Roman"/>
              </w:rPr>
              <w:t>Registration Deadline for Authors</w:t>
            </w:r>
          </w:p>
        </w:tc>
        <w:tc>
          <w:tcPr>
            <w:tcW w:w="4059" w:type="dxa"/>
            <w:vAlign w:val="center"/>
          </w:tcPr>
          <w:p w14:paraId="16DA5A39" w14:textId="77777777" w:rsidR="007D70C0" w:rsidRPr="002231F4" w:rsidRDefault="007D70C0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2231F4">
              <w:rPr>
                <w:rFonts w:ascii="Times New Roman" w:hAnsi="Times New Roman" w:cs="Times New Roman"/>
              </w:rPr>
              <w:t>15</w:t>
            </w:r>
            <w:r w:rsidRPr="002231F4">
              <w:rPr>
                <w:rFonts w:ascii="Times New Roman" w:hAnsi="Times New Roman" w:cs="Times New Roman"/>
                <w:vertAlign w:val="superscript"/>
              </w:rPr>
              <w:t>th</w:t>
            </w:r>
            <w:r w:rsidRPr="002231F4">
              <w:rPr>
                <w:rFonts w:ascii="Times New Roman" w:hAnsi="Times New Roman" w:cs="Times New Roman"/>
              </w:rPr>
              <w:t xml:space="preserve"> November, 2023</w:t>
            </w:r>
          </w:p>
        </w:tc>
      </w:tr>
      <w:tr w:rsidR="005B1EDD" w14:paraId="6F42FEC0" w14:textId="77777777" w:rsidTr="00E00D0A">
        <w:tc>
          <w:tcPr>
            <w:tcW w:w="4957" w:type="dxa"/>
          </w:tcPr>
          <w:p w14:paraId="36CFECC8" w14:textId="253DBAAD" w:rsidR="005B1EDD" w:rsidRPr="001D7088" w:rsidRDefault="005B1EDD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Regular </w:t>
            </w:r>
            <w:r w:rsidRPr="001D7088">
              <w:rPr>
                <w:rFonts w:ascii="Times New Roman" w:hAnsi="Times New Roman" w:cs="Times New Roman"/>
              </w:rPr>
              <w:t>Registration Deadline for Authors</w:t>
            </w:r>
          </w:p>
        </w:tc>
        <w:tc>
          <w:tcPr>
            <w:tcW w:w="4059" w:type="dxa"/>
            <w:vAlign w:val="center"/>
          </w:tcPr>
          <w:p w14:paraId="61BB734B" w14:textId="5A035978" w:rsidR="005B1EDD" w:rsidRPr="002231F4" w:rsidRDefault="009963C5" w:rsidP="00E00D0A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</w:t>
            </w:r>
            <w:r w:rsidRPr="009963C5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9963C5">
              <w:rPr>
                <w:rFonts w:ascii="Times New Roman" w:hAnsi="Times New Roman" w:cs="Times New Roman"/>
              </w:rPr>
              <w:t>November, 2023</w:t>
            </w:r>
          </w:p>
        </w:tc>
      </w:tr>
    </w:tbl>
    <w:p w14:paraId="68D5DF39" w14:textId="77777777" w:rsidR="007D70C0" w:rsidRDefault="007D70C0" w:rsidP="007D70C0">
      <w:pPr>
        <w:rPr>
          <w:rFonts w:ascii="Times New Roman" w:hAnsi="Times New Roman" w:cs="Times New Roman"/>
        </w:rPr>
      </w:pPr>
    </w:p>
    <w:p w14:paraId="4F09C612" w14:textId="77777777" w:rsidR="00990458" w:rsidRDefault="00990458"/>
    <w:sectPr w:rsidR="009904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MDQzNbUwMzYwNrVU0lEKTi0uzszPAykwqgUAb5m+WCwAAAA="/>
  </w:docVars>
  <w:rsids>
    <w:rsidRoot w:val="00FF3E01"/>
    <w:rsid w:val="005B1EDD"/>
    <w:rsid w:val="007D70C0"/>
    <w:rsid w:val="00990458"/>
    <w:rsid w:val="009963C5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DBD0A"/>
  <w15:chartTrackingRefBased/>
  <w15:docId w15:val="{502FB2AE-21D4-487C-8005-17121C87A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0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GAURAV GUPTA</cp:lastModifiedBy>
  <cp:revision>2</cp:revision>
  <dcterms:created xsi:type="dcterms:W3CDTF">2023-05-23T09:43:00Z</dcterms:created>
  <dcterms:modified xsi:type="dcterms:W3CDTF">2023-05-23T09:43:00Z</dcterms:modified>
</cp:coreProperties>
</file>